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B36C41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ZSÜ304 Ağ Materyali ve Yapım Tekniğ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B36C41" w:rsidRDefault="00B36C41" w:rsidP="00832AEF">
            <w:pPr>
              <w:pStyle w:val="DersBilgileri"/>
              <w:rPr>
                <w:szCs w:val="16"/>
              </w:rPr>
            </w:pPr>
            <w:r w:rsidRPr="00B36C41">
              <w:rPr>
                <w:szCs w:val="16"/>
              </w:rPr>
              <w:t xml:space="preserve">Yrd. Doç. Dr. Levent </w:t>
            </w:r>
            <w:proofErr w:type="spellStart"/>
            <w:r w:rsidRPr="00B36C41">
              <w:rPr>
                <w:szCs w:val="16"/>
              </w:rPr>
              <w:t>Doğankaya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B36C41" w:rsidRDefault="00B36C41" w:rsidP="00832AEF">
            <w:pPr>
              <w:pStyle w:val="DersBilgileri"/>
              <w:rPr>
                <w:szCs w:val="16"/>
              </w:rPr>
            </w:pPr>
            <w:r w:rsidRPr="00B36C41"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B36C41" w:rsidRDefault="00B4725D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 / AKTS: 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B36C41" w:rsidRDefault="000D45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 ve Uygulam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B36C41" w:rsidRDefault="00B36C41" w:rsidP="00B36C41">
            <w:pPr>
              <w:pStyle w:val="DersBilgileri"/>
              <w:rPr>
                <w:szCs w:val="16"/>
              </w:rPr>
            </w:pPr>
            <w:r w:rsidRPr="00B36C41">
              <w:rPr>
                <w:rFonts w:cs="Arial"/>
                <w:szCs w:val="16"/>
                <w:shd w:val="clear" w:color="auto" w:fill="FEFEFE"/>
              </w:rPr>
              <w:t xml:space="preserve">Ağ yapımında kullanılan lifleri, iplikleri ve halatlar, ağların kesim hesabı ve donanımı, Çeşitli ağlara ait </w:t>
            </w:r>
            <w:proofErr w:type="gramStart"/>
            <w:r w:rsidRPr="00B36C41">
              <w:rPr>
                <w:rFonts w:cs="Arial"/>
                <w:szCs w:val="16"/>
                <w:shd w:val="clear" w:color="auto" w:fill="FEFEFE"/>
              </w:rPr>
              <w:t>dizayn</w:t>
            </w:r>
            <w:proofErr w:type="gramEnd"/>
            <w:r w:rsidRPr="00B36C41">
              <w:rPr>
                <w:rFonts w:cs="Arial"/>
                <w:szCs w:val="16"/>
                <w:shd w:val="clear" w:color="auto" w:fill="FEFEFE"/>
              </w:rPr>
              <w:t xml:space="preserve"> örnekler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B36C41" w:rsidRDefault="00B36C41" w:rsidP="00832AEF">
            <w:pPr>
              <w:pStyle w:val="DersBilgileri"/>
              <w:rPr>
                <w:szCs w:val="16"/>
              </w:rPr>
            </w:pPr>
            <w:r w:rsidRPr="00B36C41">
              <w:rPr>
                <w:rFonts w:cs="Helvetica"/>
                <w:szCs w:val="16"/>
                <w:shd w:val="clear" w:color="auto" w:fill="FFFFFF"/>
              </w:rPr>
              <w:t>Katılımcılara su ürünleri için hem yetiştiricilik hem de avcılık faaliyetlerinde yoğun olarak kullanılan ağların bileşenleri, yapımı ve pratikte kullanımı konularında bilgi ve beceri kazandırılmas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B36C4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135 </w:t>
            </w:r>
            <w:proofErr w:type="spellStart"/>
            <w:r>
              <w:rPr>
                <w:szCs w:val="16"/>
              </w:rPr>
              <w:t>dk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B36C4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36C4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Default="00B4725D" w:rsidP="00832AEF">
            <w:pPr>
              <w:pStyle w:val="Kaynakca"/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</w:pPr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Andres Von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Erandt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- Fish Catching Methods Of The World</w:t>
            </w:r>
          </w:p>
          <w:p w:rsidR="00B4725D" w:rsidRDefault="00B4725D" w:rsidP="00832AEF">
            <w:pPr>
              <w:pStyle w:val="Kaynakca"/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</w:pP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Seventeki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N.-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Ağ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Yapımında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Kullanıla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7F7F7"/>
              </w:rPr>
              <w:t>Lifler</w:t>
            </w:r>
            <w:proofErr w:type="spellEnd"/>
          </w:p>
          <w:p w:rsidR="00B4725D" w:rsidRDefault="00B4725D" w:rsidP="00832AEF">
            <w:pPr>
              <w:pStyle w:val="Kaynakca"/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</w:pP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Meti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imu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Osma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aşdemi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Ağ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Materyali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Ve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Ağ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Yapım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ekniği</w:t>
            </w:r>
            <w:proofErr w:type="spellEnd"/>
          </w:p>
          <w:p w:rsidR="00B4725D" w:rsidRPr="001A2552" w:rsidRDefault="00B4725D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Osman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aşdemi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, Caner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enver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Özyurt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. Av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araçları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ve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Yapım</w:t>
            </w:r>
            <w:proofErr w:type="spellEnd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404040"/>
                <w:sz w:val="18"/>
                <w:szCs w:val="18"/>
                <w:shd w:val="clear" w:color="auto" w:fill="F2F2F2"/>
              </w:rPr>
              <w:t>Tekniğ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BC32DD" w:rsidRPr="001A2552" w:rsidRDefault="00B4725D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B36C41">
              <w:rPr>
                <w:szCs w:val="16"/>
              </w:rPr>
              <w:t xml:space="preserve"> (1;2;0)</w:t>
            </w:r>
            <w:r>
              <w:rPr>
                <w:szCs w:val="16"/>
              </w:rPr>
              <w:t xml:space="preserve"> / AKTS: 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B36C4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Var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0D4549">
      <w:bookmarkStart w:id="0" w:name="_GoBack"/>
      <w:bookmarkEnd w:id="0"/>
    </w:p>
    <w:sectPr w:rsidR="00EB0AE2" w:rsidSect="00C436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rU0MzA3MwcCM2MLAyUdpeDU4uLM/DyQAsNaAGPAU9wsAAAA"/>
  </w:docVars>
  <w:rsids>
    <w:rsidRoot w:val="00BC32DD"/>
    <w:rsid w:val="000A48ED"/>
    <w:rsid w:val="000D4549"/>
    <w:rsid w:val="00832BE3"/>
    <w:rsid w:val="00B36C41"/>
    <w:rsid w:val="00B4725D"/>
    <w:rsid w:val="00BC32DD"/>
    <w:rsid w:val="00C436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ent dogankaya</dc:creator>
  <cp:lastModifiedBy>admin</cp:lastModifiedBy>
  <cp:revision>3</cp:revision>
  <dcterms:created xsi:type="dcterms:W3CDTF">2017-04-06T14:14:00Z</dcterms:created>
  <dcterms:modified xsi:type="dcterms:W3CDTF">2017-04-06T14:14:00Z</dcterms:modified>
</cp:coreProperties>
</file>